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298E8" w14:textId="2B2030F2" w:rsidR="00D72A2C" w:rsidRPr="00D72A2C" w:rsidRDefault="00D72A2C" w:rsidP="00D63A34">
      <w:pPr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D72A2C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837707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2081E817" w14:textId="500D7EB4" w:rsidR="00837707" w:rsidRDefault="00D72A2C" w:rsidP="00F85640">
      <w:pPr>
        <w:jc w:val="center"/>
        <w:rPr>
          <w:lang w:val="en-US"/>
        </w:rPr>
      </w:pPr>
      <w:r w:rsidRPr="00D72A2C">
        <w:rPr>
          <w:lang w:val="en-US"/>
        </w:rPr>
        <w:t xml:space="preserve">INSERT </w:t>
      </w:r>
      <w:r w:rsidR="00837707">
        <w:rPr>
          <w:lang w:val="en-US"/>
        </w:rPr>
        <w:t>BUSINESS IMAGE OR LOGO BELOW</w:t>
      </w:r>
    </w:p>
    <w:p w14:paraId="5D1FA6EB" w14:textId="02D33F4F" w:rsidR="00837707" w:rsidRDefault="00837707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D307D35" wp14:editId="48404D59">
            <wp:extent cx="1692998" cy="1692998"/>
            <wp:effectExtent l="0" t="0" r="2540" b="254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782" cy="170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5CC11384" w:rsidR="00F85640" w:rsidRPr="00D72A2C" w:rsidRDefault="00D72A2C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D72A2C">
        <w:rPr>
          <w:lang w:val="en-US"/>
        </w:rPr>
        <w:t xml:space="preserve"> (LOGO OR PHOTO)</w:t>
      </w:r>
      <w:r w:rsidR="007E44FE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1BCEFB1" wp14:editId="5E3F3F73">
            <wp:simplePos x="0" y="0"/>
            <wp:positionH relativeFrom="margin">
              <wp:posOffset>362139</wp:posOffset>
            </wp:positionH>
            <wp:positionV relativeFrom="paragraph">
              <wp:posOffset>1405991</wp:posOffset>
            </wp:positionV>
            <wp:extent cx="940655" cy="947187"/>
            <wp:effectExtent l="0" t="0" r="0" b="0"/>
            <wp:wrapNone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35" cy="9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D72A2C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1AC02DE4" w:rsidR="00D63A34" w:rsidRPr="00D72A2C" w:rsidRDefault="008B4548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156CCE87" wp14:editId="21D61A58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4925" cy="539750"/>
                <wp:effectExtent l="0" t="0" r="28575" b="1270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39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34FF77E0" w:rsidR="00E23F3F" w:rsidRPr="00A80783" w:rsidRDefault="00E23F3F" w:rsidP="00C6482E">
                            <w:pPr>
                              <w:ind w:right="-40"/>
                              <w:jc w:val="center"/>
                              <w:rPr>
                                <w:lang w:val="en-US"/>
                              </w:rPr>
                            </w:pP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INSERT 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BUSINESS </w:t>
                            </w: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>WHATSAPP/PHONE NUMBER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CCE87" id="Rectángulo 4" o:spid="_x0000_s1026" style="position:absolute;left:0;text-align:left;margin-left:351.55pt;margin-top:2.4pt;width:402.75pt;height:42.5pt;z-index:2516582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" fillcolor="white [3201]" strokecolor="#5b9bd5 [3208]" strokeweight="1pt">
                <v:textbox>
                  <w:txbxContent>
                    <w:p w14:paraId="462748B5" w14:textId="34FF77E0" w:rsidR="00E23F3F" w:rsidRPr="00A80783" w:rsidRDefault="00E23F3F" w:rsidP="00C6482E">
                      <w:pPr>
                        <w:ind w:right="-40"/>
                        <w:jc w:val="center"/>
                        <w:rPr>
                          <w:lang w:val="en-US"/>
                        </w:rPr>
                      </w:pP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INSERT 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BUSINESS </w:t>
                      </w: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>WHATSAPP/PHONE NUMBER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351E3001">
            <wp:simplePos x="0" y="0"/>
            <wp:positionH relativeFrom="column">
              <wp:posOffset>-443211</wp:posOffset>
            </wp:positionH>
            <wp:positionV relativeFrom="paragraph">
              <wp:posOffset>445367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DB9B7" w14:textId="5CC8B552" w:rsidR="00D63A34" w:rsidRPr="00D72A2C" w:rsidRDefault="009C75AB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16FE9BD3">
                <wp:simplePos x="0" y="0"/>
                <wp:positionH relativeFrom="margin">
                  <wp:posOffset>856867</wp:posOffset>
                </wp:positionH>
                <wp:positionV relativeFrom="paragraph">
                  <wp:posOffset>291465</wp:posOffset>
                </wp:positionV>
                <wp:extent cx="5060888" cy="1122630"/>
                <wp:effectExtent l="0" t="0" r="26035" b="2095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122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1E8EF" w14:textId="5E82B98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837707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 XYZ, A LOCAL BUSINESS!</w:t>
                            </w:r>
                          </w:p>
                          <w:p w14:paraId="29DF4C10" w14:textId="57404335" w:rsidR="00E23F3F" w:rsidRPr="00A80783" w:rsidRDefault="00837707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BY COMMUNICATING WITH THE NUMBER ABOVE, WE OFFER: 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List your business offerings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0CBDC" id="Rectángulo 6" o:spid="_x0000_s1027" style="position:absolute;left:0;text-align:left;margin-left:67.45pt;margin-top:22.95pt;width:398.5pt;height:8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" fillcolor="#4472c4 [3204]" strokecolor="#1f3763 [1604]" strokeweight="1pt">
                <v:textbox>
                  <w:txbxContent>
                    <w:p w14:paraId="21A1E8EF" w14:textId="5E82B98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837707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 XYZ, A LOCAL BUSINESS!</w:t>
                      </w:r>
                    </w:p>
                    <w:p w14:paraId="29DF4C10" w14:textId="57404335" w:rsidR="00E23F3F" w:rsidRPr="00A80783" w:rsidRDefault="00837707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BY COMMUNICATING WITH THE NUMBER ABOVE, WE OFFER: 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List your business offerings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FFCDD8" w14:textId="790C5093" w:rsidR="0041057A" w:rsidRPr="00D72A2C" w:rsidRDefault="0041057A">
      <w:pPr>
        <w:rPr>
          <w:lang w:val="en-US"/>
        </w:rPr>
      </w:pPr>
    </w:p>
    <w:p w14:paraId="0E77879F" w14:textId="27564E02" w:rsidR="00D63A34" w:rsidRPr="00D63A34" w:rsidRDefault="00CF27AC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F2EAE7" wp14:editId="17C72C3B">
                <wp:simplePos x="0" y="0"/>
                <wp:positionH relativeFrom="margin">
                  <wp:posOffset>371192</wp:posOffset>
                </wp:positionH>
                <wp:positionV relativeFrom="paragraph">
                  <wp:posOffset>3236520</wp:posOffset>
                </wp:positionV>
                <wp:extent cx="5649362" cy="1530035"/>
                <wp:effectExtent l="0" t="0" r="27940" b="13335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9362" cy="153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C2C59" w14:textId="1F347A4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AYMENT METHODS (Select </w:t>
                            </w:r>
                            <w:r w:rsidR="00837707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ones that apply to your business</w:t>
                            </w: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:</w:t>
                            </w:r>
                          </w:p>
                          <w:p w14:paraId="0B4F48A2" w14:textId="158E17C9" w:rsidR="00E23F3F" w:rsidRPr="00A80783" w:rsidRDefault="00E23F3F" w:rsidP="002C35A0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) Cash</w:t>
                            </w:r>
                          </w:p>
                          <w:p w14:paraId="5A3D52B6" w14:textId="5234297F" w:rsidR="00E23F3F" w:rsidRDefault="002C35A0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 Credit cards: VISA / Mastercard</w:t>
                            </w:r>
                          </w:p>
                          <w:p w14:paraId="408CC75B" w14:textId="56DBE5AE" w:rsidR="007E6A8F" w:rsidRPr="00A80783" w:rsidRDefault="002C35A0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  <w:r w:rsidR="007E6A8F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 Mobile Wa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EAE7" id="Rectángulo 5" o:spid="_x0000_s1028" style="position:absolute;margin-left:29.25pt;margin-top:254.85pt;width:444.85pt;height:120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" fillcolor="#4472c4 [3204]" strokecolor="#1f3763 [1604]" strokeweight="1pt">
                <v:textbox>
                  <w:txbxContent>
                    <w:p w14:paraId="2C5C2C59" w14:textId="1F347A4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AYMENT METHODS (Select </w:t>
                      </w:r>
                      <w:r w:rsidR="00837707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he ones that apply to your business</w:t>
                      </w: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:</w:t>
                      </w:r>
                    </w:p>
                    <w:p w14:paraId="0B4F48A2" w14:textId="158E17C9" w:rsidR="00E23F3F" w:rsidRPr="00A80783" w:rsidRDefault="00E23F3F" w:rsidP="002C35A0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) Cash</w:t>
                      </w:r>
                    </w:p>
                    <w:p w14:paraId="5A3D52B6" w14:textId="5234297F" w:rsidR="00E23F3F" w:rsidRDefault="002C35A0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</w:t>
                      </w:r>
                      <w:r w:rsidR="00E23F3F"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 Credit cards: VISA / Mastercard</w:t>
                      </w:r>
                    </w:p>
                    <w:p w14:paraId="408CC75B" w14:textId="56DBE5AE" w:rsidR="007E6A8F" w:rsidRPr="00A80783" w:rsidRDefault="002C35A0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</w:t>
                      </w:r>
                      <w:r w:rsidR="007E6A8F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 Mobile Wal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62BF98D2">
                <wp:simplePos x="0" y="0"/>
                <wp:positionH relativeFrom="column">
                  <wp:posOffset>407506</wp:posOffset>
                </wp:positionH>
                <wp:positionV relativeFrom="paragraph">
                  <wp:posOffset>844525</wp:posOffset>
                </wp:positionV>
                <wp:extent cx="5588000" cy="2171889"/>
                <wp:effectExtent l="19050" t="19050" r="1270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171889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274DB" w14:textId="1D71F8EA" w:rsidR="00E23F3F" w:rsidRPr="00A80783" w:rsidRDefault="00E23F3F" w:rsidP="00A80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Orders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by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WhatsApp / </w:t>
                            </w:r>
                            <w:proofErr w:type="spellStart"/>
                            <w:r w:rsidR="00837707">
                              <w:rPr>
                                <w:sz w:val="36"/>
                                <w:szCs w:val="36"/>
                                <w:lang w:val="es-ES"/>
                              </w:rPr>
                              <w:t>t</w:t>
                            </w: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elephone</w:t>
                            </w:r>
                            <w:proofErr w:type="spellEnd"/>
                          </w:p>
                          <w:p w14:paraId="7F99AFED" w14:textId="418F9713" w:rsidR="00E23F3F" w:rsidRPr="00A80783" w:rsidRDefault="00E23F3F" w:rsidP="00A80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71E661DF" w14:textId="77777777" w:rsidR="002C35A0" w:rsidRPr="002C35A0" w:rsidRDefault="002C35A0" w:rsidP="002C35A0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2C35A0">
                              <w:rPr>
                                <w:sz w:val="36"/>
                                <w:szCs w:val="36"/>
                                <w:lang w:val="es-ES"/>
                              </w:rPr>
                              <w:t>Take - away</w:t>
                            </w:r>
                          </w:p>
                          <w:p w14:paraId="5876B71F" w14:textId="722EF68C" w:rsidR="00E23F3F" w:rsidRPr="00A80783" w:rsidRDefault="00837707" w:rsidP="00A80783">
                            <w:pPr>
                              <w:pStyle w:val="Paragrafoelenco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1DE14" id="Rectángulo 8" o:spid="_x0000_s1029" style="position:absolute;margin-left:32.1pt;margin-top:66.5pt;width:440pt;height:17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" fillcolor="white [3201]" strokecolor="#4472c4 [3204]" strokeweight="3pt">
                <v:textbox>
                  <w:txbxContent>
                    <w:p w14:paraId="1A9274DB" w14:textId="1D71F8EA" w:rsidR="00E23F3F" w:rsidRPr="00A80783" w:rsidRDefault="00E23F3F" w:rsidP="00A80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Orders</w:t>
                      </w:r>
                      <w:proofErr w:type="spellEnd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 </w:t>
                      </w: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by</w:t>
                      </w:r>
                      <w:proofErr w:type="spellEnd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 WhatsApp / </w:t>
                      </w:r>
                      <w:proofErr w:type="spellStart"/>
                      <w:r w:rsidR="00837707">
                        <w:rPr>
                          <w:sz w:val="36"/>
                          <w:szCs w:val="36"/>
                          <w:lang w:val="es-ES"/>
                        </w:rPr>
                        <w:t>t</w:t>
                      </w: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elephone</w:t>
                      </w:r>
                      <w:proofErr w:type="spellEnd"/>
                    </w:p>
                    <w:p w14:paraId="7F99AFED" w14:textId="418F9713" w:rsidR="00E23F3F" w:rsidRPr="00A80783" w:rsidRDefault="00E23F3F" w:rsidP="00A80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Home </w:t>
                      </w: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delivery</w:t>
                      </w:r>
                      <w:proofErr w:type="spellEnd"/>
                    </w:p>
                    <w:p w14:paraId="71E661DF" w14:textId="77777777" w:rsidR="002C35A0" w:rsidRPr="002C35A0" w:rsidRDefault="002C35A0" w:rsidP="002C35A0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2C35A0">
                        <w:rPr>
                          <w:sz w:val="36"/>
                          <w:szCs w:val="36"/>
                          <w:lang w:val="es-ES"/>
                        </w:rPr>
                        <w:t>Take - away</w:t>
                      </w:r>
                    </w:p>
                    <w:p w14:paraId="5876B71F" w14:textId="722EF68C" w:rsidR="00E23F3F" w:rsidRPr="00A80783" w:rsidRDefault="00837707" w:rsidP="00A80783">
                      <w:pPr>
                        <w:pStyle w:val="Paragrafoelenco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ED574" w14:textId="77777777" w:rsidR="001B3F81" w:rsidRDefault="001B3F81" w:rsidP="00F85640">
      <w:pPr>
        <w:spacing w:after="0" w:line="240" w:lineRule="auto"/>
      </w:pPr>
      <w:r>
        <w:separator/>
      </w:r>
    </w:p>
  </w:endnote>
  <w:endnote w:type="continuationSeparator" w:id="0">
    <w:p w14:paraId="14B5D464" w14:textId="77777777" w:rsidR="001B3F81" w:rsidRDefault="001B3F81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0E1B6" w14:textId="77777777" w:rsidR="001B3F81" w:rsidRDefault="001B3F81" w:rsidP="00F85640">
      <w:pPr>
        <w:spacing w:after="0" w:line="240" w:lineRule="auto"/>
      </w:pPr>
      <w:r>
        <w:separator/>
      </w:r>
    </w:p>
  </w:footnote>
  <w:footnote w:type="continuationSeparator" w:id="0">
    <w:p w14:paraId="3A8505A2" w14:textId="77777777" w:rsidR="001B3F81" w:rsidRDefault="001B3F81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03F17" w14:textId="2AE126AC" w:rsidR="00E23F3F" w:rsidRDefault="002C35A0">
    <w:pPr>
      <w:pStyle w:val="Intestazione"/>
      <w:rPr>
        <w:noProof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1A956389" wp14:editId="086A111E">
          <wp:simplePos x="0" y="0"/>
          <wp:positionH relativeFrom="margin">
            <wp:posOffset>-928800</wp:posOffset>
          </wp:positionH>
          <wp:positionV relativeFrom="page">
            <wp:posOffset>3735</wp:posOffset>
          </wp:positionV>
          <wp:extent cx="7894719" cy="828000"/>
          <wp:effectExtent l="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igital In Motion logo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719" cy="82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EA05D30" w14:textId="38D40E7A" w:rsidR="00E23F3F" w:rsidRDefault="00E23F3F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M0MTKxMDcyNTRS0lEKTi0uzszPAykwrAUAZf9GoiwAAAA="/>
  </w:docVars>
  <w:rsids>
    <w:rsidRoot w:val="00F85640"/>
    <w:rsid w:val="000445CA"/>
    <w:rsid w:val="00052269"/>
    <w:rsid w:val="00146B11"/>
    <w:rsid w:val="001A222D"/>
    <w:rsid w:val="001B3F81"/>
    <w:rsid w:val="002C35A0"/>
    <w:rsid w:val="002C5863"/>
    <w:rsid w:val="0041057A"/>
    <w:rsid w:val="0046401C"/>
    <w:rsid w:val="005D320F"/>
    <w:rsid w:val="00641B2F"/>
    <w:rsid w:val="006634BC"/>
    <w:rsid w:val="007E44FE"/>
    <w:rsid w:val="007E4C96"/>
    <w:rsid w:val="007E6A8F"/>
    <w:rsid w:val="007E75A2"/>
    <w:rsid w:val="00837707"/>
    <w:rsid w:val="00867F7D"/>
    <w:rsid w:val="00895123"/>
    <w:rsid w:val="008B4548"/>
    <w:rsid w:val="00984738"/>
    <w:rsid w:val="009C75AB"/>
    <w:rsid w:val="00A80783"/>
    <w:rsid w:val="00C27583"/>
    <w:rsid w:val="00C6482E"/>
    <w:rsid w:val="00CE29AE"/>
    <w:rsid w:val="00CF27AC"/>
    <w:rsid w:val="00D32B91"/>
    <w:rsid w:val="00D63A34"/>
    <w:rsid w:val="00D72A2C"/>
    <w:rsid w:val="00E23F3F"/>
    <w:rsid w:val="00E87293"/>
    <w:rsid w:val="00E953AC"/>
    <w:rsid w:val="00F85640"/>
    <w:rsid w:val="00F947B3"/>
    <w:rsid w:val="00F9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85640"/>
    <w:rPr>
      <w:lang w:val="es-EC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85640"/>
  </w:style>
  <w:style w:type="paragraph" w:styleId="Pidipagina">
    <w:name w:val="footer"/>
    <w:basedOn w:val="Normale"/>
    <w:link w:val="PidipaginaCarattere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8564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Paragrafoelenco">
    <w:name w:val="List Paragraph"/>
    <w:basedOn w:val="Normale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EFC7D7-5690-4CE9-8A89-2B886EF5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Nicoletta Ghisu</cp:lastModifiedBy>
  <cp:revision>2</cp:revision>
  <dcterms:created xsi:type="dcterms:W3CDTF">2022-03-02T15:35:00Z</dcterms:created>
  <dcterms:modified xsi:type="dcterms:W3CDTF">2022-03-0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